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6667" w14:textId="14839F32" w:rsidR="00A01E20" w:rsidRDefault="00A01E20">
      <w:r>
        <w:t>ADMIN</w:t>
      </w:r>
    </w:p>
    <w:p w14:paraId="5D8D850B" w14:textId="4DE9A8BE" w:rsidR="00A01E20" w:rsidRDefault="00A01E20">
      <w:r>
        <w:t>Nag loko ang navigations.</w:t>
      </w:r>
    </w:p>
    <w:p w14:paraId="5F7CD509" w14:textId="2D7AEFA1" w:rsidR="00A01E20" w:rsidRDefault="00A01E20">
      <w:r>
        <w:rPr>
          <w:noProof/>
        </w:rPr>
        <w:drawing>
          <wp:inline distT="0" distB="0" distL="0" distR="0" wp14:anchorId="52390EF9" wp14:editId="6B761E72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7C2D6" w14:textId="187F0F9E" w:rsidR="00A01E20" w:rsidRDefault="00A01E20"/>
    <w:p w14:paraId="5D86DAB1" w14:textId="19809E48" w:rsidR="00A01E20" w:rsidRDefault="00A01E20"/>
    <w:p w14:paraId="7644EBCC" w14:textId="4D16E16D" w:rsidR="00A01E20" w:rsidRDefault="00A01E20"/>
    <w:p w14:paraId="01D2F73B" w14:textId="156343BD" w:rsidR="00A01E20" w:rsidRDefault="00A01E20"/>
    <w:p w14:paraId="1C2A7112" w14:textId="23408DFE" w:rsidR="00A01E20" w:rsidRDefault="00A01E20"/>
    <w:p w14:paraId="7E940390" w14:textId="0F59B7A8" w:rsidR="00A01E20" w:rsidRDefault="00A01E20"/>
    <w:p w14:paraId="7FE763BF" w14:textId="6AEA8DAC" w:rsidR="00A01E20" w:rsidRDefault="00A01E20"/>
    <w:p w14:paraId="4349DFEB" w14:textId="04200B86" w:rsidR="00A01E20" w:rsidRDefault="00A01E20"/>
    <w:p w14:paraId="5C66BC4A" w14:textId="6C524DF4" w:rsidR="00A01E20" w:rsidRDefault="00A01E20"/>
    <w:p w14:paraId="2C857923" w14:textId="1784F1FC" w:rsidR="00A01E20" w:rsidRDefault="00A01E20"/>
    <w:p w14:paraId="624401D9" w14:textId="6607CF9A" w:rsidR="00A01E20" w:rsidRDefault="00A01E20"/>
    <w:p w14:paraId="54B424C1" w14:textId="1DF2E9D7" w:rsidR="00A01E20" w:rsidRDefault="00A01E20"/>
    <w:p w14:paraId="0B019BE6" w14:textId="57C68245" w:rsidR="00A01E20" w:rsidRDefault="00A01E20"/>
    <w:p w14:paraId="75808859" w14:textId="5EFBC520" w:rsidR="00A01E20" w:rsidRDefault="00A01E20"/>
    <w:p w14:paraId="7BC65422" w14:textId="029691B1" w:rsidR="00A01E20" w:rsidRDefault="00A01E20"/>
    <w:p w14:paraId="655FF828" w14:textId="18118FC8" w:rsidR="00A01E20" w:rsidRDefault="00A01E20">
      <w:r>
        <w:lastRenderedPageBreak/>
        <w:t>STAFF</w:t>
      </w:r>
    </w:p>
    <w:p w14:paraId="05CA24DF" w14:textId="23D4544C" w:rsidR="00A01E20" w:rsidRDefault="00A01E20">
      <w:r>
        <w:rPr>
          <w:noProof/>
        </w:rPr>
        <w:drawing>
          <wp:inline distT="0" distB="0" distL="0" distR="0" wp14:anchorId="61DA207D" wp14:editId="7F2909F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submit of Templates</w:t>
      </w:r>
    </w:p>
    <w:p w14:paraId="23B2BF0E" w14:textId="57BF1B3B" w:rsidR="00A01E20" w:rsidRDefault="00A01E20">
      <w:pPr>
        <w:rPr>
          <w:noProof/>
        </w:rPr>
      </w:pPr>
      <w:r>
        <w:rPr>
          <w:noProof/>
        </w:rPr>
        <w:t>e</w:t>
      </w:r>
      <w:r>
        <w:rPr>
          <w:noProof/>
        </w:rPr>
        <w:drawing>
          <wp:inline distT="0" distB="0" distL="0" distR="0" wp14:anchorId="5971ABCF" wp14:editId="0164E0D7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8D45" w14:textId="7EC0C365" w:rsidR="00A01E20" w:rsidRDefault="00A01E20">
      <w:pPr>
        <w:rPr>
          <w:noProof/>
        </w:rPr>
      </w:pPr>
      <w:r>
        <w:rPr>
          <w:noProof/>
        </w:rPr>
        <w:t>error tanan mag submit sa templates</w:t>
      </w:r>
    </w:p>
    <w:p w14:paraId="4414F1A7" w14:textId="1C36ED4F" w:rsidR="00A01E20" w:rsidRDefault="00A01E20">
      <w:r>
        <w:rPr>
          <w:noProof/>
        </w:rPr>
        <w:lastRenderedPageBreak/>
        <w:drawing>
          <wp:inline distT="0" distB="0" distL="0" distR="0" wp14:anchorId="17D68DEF" wp14:editId="452E4C6E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9EE8" w14:textId="2A0CF397" w:rsidR="00A01E20" w:rsidRDefault="00A01E20">
      <w:r>
        <w:t>Wala pay pictures ang chat?</w:t>
      </w:r>
    </w:p>
    <w:sectPr w:rsidR="00A01E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xMDMzN7e0NDQ2MrVQ0lEKTi0uzszPAykwrAUAyQ/yBCwAAAA="/>
  </w:docVars>
  <w:rsids>
    <w:rsidRoot w:val="00A01E20"/>
    <w:rsid w:val="005470C4"/>
    <w:rsid w:val="00692D78"/>
    <w:rsid w:val="00A0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93718"/>
  <w15:chartTrackingRefBased/>
  <w15:docId w15:val="{D66F564A-D6DC-47D0-A670-C1355B8C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a</dc:creator>
  <cp:keywords/>
  <dc:description/>
  <cp:lastModifiedBy>Jera</cp:lastModifiedBy>
  <cp:revision>2</cp:revision>
  <dcterms:created xsi:type="dcterms:W3CDTF">2023-06-29T04:57:00Z</dcterms:created>
  <dcterms:modified xsi:type="dcterms:W3CDTF">2023-06-29T04:57:00Z</dcterms:modified>
</cp:coreProperties>
</file>